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1441"/>
        <w:tblW w:w="0" w:type="auto"/>
        <w:tblLook w:val="04A0" w:firstRow="1" w:lastRow="0" w:firstColumn="1" w:lastColumn="0" w:noHBand="0" w:noVBand="1"/>
      </w:tblPr>
      <w:tblGrid>
        <w:gridCol w:w="1870"/>
        <w:gridCol w:w="2985"/>
        <w:gridCol w:w="755"/>
        <w:gridCol w:w="1870"/>
      </w:tblGrid>
      <w:tr w:rsidR="00C83DE5" w14:paraId="78CACAD9" w14:textId="77777777" w:rsidTr="00823CA8">
        <w:tc>
          <w:tcPr>
            <w:tcW w:w="1870" w:type="dxa"/>
          </w:tcPr>
          <w:p w14:paraId="05CD389D" w14:textId="77777777" w:rsidR="00C83DE5" w:rsidRDefault="00C83DE5" w:rsidP="00823CA8">
            <w:r>
              <w:t>EVENT</w:t>
            </w:r>
          </w:p>
        </w:tc>
        <w:tc>
          <w:tcPr>
            <w:tcW w:w="2985" w:type="dxa"/>
          </w:tcPr>
          <w:p w14:paraId="2D0184BA" w14:textId="77777777" w:rsidR="00C83DE5" w:rsidRDefault="00C83DE5" w:rsidP="00823CA8">
            <w:r>
              <w:t>NAME</w:t>
            </w:r>
          </w:p>
        </w:tc>
        <w:tc>
          <w:tcPr>
            <w:tcW w:w="755" w:type="dxa"/>
          </w:tcPr>
          <w:p w14:paraId="2E4D950F" w14:textId="77777777" w:rsidR="00C83DE5" w:rsidRDefault="00C83DE5" w:rsidP="00823CA8">
            <w:r>
              <w:t>YEAR</w:t>
            </w:r>
          </w:p>
        </w:tc>
        <w:tc>
          <w:tcPr>
            <w:tcW w:w="1870" w:type="dxa"/>
          </w:tcPr>
          <w:p w14:paraId="715C30D8" w14:textId="77777777" w:rsidR="00C83DE5" w:rsidRDefault="00C83DE5" w:rsidP="00823CA8">
            <w:r>
              <w:t>TIME/MARK</w:t>
            </w:r>
          </w:p>
        </w:tc>
      </w:tr>
      <w:tr w:rsidR="00C83DE5" w14:paraId="5CBE55F4" w14:textId="77777777" w:rsidTr="00823CA8">
        <w:tc>
          <w:tcPr>
            <w:tcW w:w="1870" w:type="dxa"/>
          </w:tcPr>
          <w:p w14:paraId="16D4D4C1" w14:textId="77777777" w:rsidR="00C83DE5" w:rsidRDefault="00C83DE5" w:rsidP="00823CA8">
            <w:r>
              <w:t>100</w:t>
            </w:r>
          </w:p>
        </w:tc>
        <w:tc>
          <w:tcPr>
            <w:tcW w:w="2985" w:type="dxa"/>
          </w:tcPr>
          <w:p w14:paraId="7DF2B591" w14:textId="77777777" w:rsidR="00C83DE5" w:rsidRDefault="00C83DE5" w:rsidP="00823CA8">
            <w:r>
              <w:t>ROCK CARTWRIGHT</w:t>
            </w:r>
          </w:p>
        </w:tc>
        <w:tc>
          <w:tcPr>
            <w:tcW w:w="755" w:type="dxa"/>
          </w:tcPr>
          <w:p w14:paraId="632C8A7D" w14:textId="77777777" w:rsidR="00C83DE5" w:rsidRDefault="00C83DE5" w:rsidP="00823CA8">
            <w:r>
              <w:t>1995</w:t>
            </w:r>
          </w:p>
        </w:tc>
        <w:tc>
          <w:tcPr>
            <w:tcW w:w="1870" w:type="dxa"/>
          </w:tcPr>
          <w:p w14:paraId="3EC9BF58" w14:textId="4B4F64FA" w:rsidR="00C83DE5" w:rsidRDefault="00C83DE5" w:rsidP="00823CA8">
            <w:r>
              <w:t>1</w:t>
            </w:r>
            <w:r w:rsidR="004D1600">
              <w:t>0</w:t>
            </w:r>
            <w:r>
              <w:t>.</w:t>
            </w:r>
            <w:r w:rsidR="004D1600">
              <w:t>9</w:t>
            </w:r>
            <w:r>
              <w:t>0</w:t>
            </w:r>
          </w:p>
        </w:tc>
      </w:tr>
      <w:tr w:rsidR="00C83DE5" w14:paraId="536AFE2D" w14:textId="77777777" w:rsidTr="00823CA8">
        <w:tc>
          <w:tcPr>
            <w:tcW w:w="1870" w:type="dxa"/>
          </w:tcPr>
          <w:p w14:paraId="0CF45A52" w14:textId="77777777" w:rsidR="00C83DE5" w:rsidRDefault="00C83DE5" w:rsidP="00823CA8">
            <w:r>
              <w:t>200</w:t>
            </w:r>
          </w:p>
        </w:tc>
        <w:tc>
          <w:tcPr>
            <w:tcW w:w="2985" w:type="dxa"/>
          </w:tcPr>
          <w:p w14:paraId="1539A5C0" w14:textId="77777777" w:rsidR="00C83DE5" w:rsidRDefault="00C83DE5" w:rsidP="00823CA8">
            <w:r>
              <w:t>ED THORNTON</w:t>
            </w:r>
          </w:p>
        </w:tc>
        <w:tc>
          <w:tcPr>
            <w:tcW w:w="755" w:type="dxa"/>
          </w:tcPr>
          <w:p w14:paraId="5F9885CC" w14:textId="77777777" w:rsidR="00C83DE5" w:rsidRDefault="00C83DE5" w:rsidP="00823CA8">
            <w:r>
              <w:t>1981</w:t>
            </w:r>
          </w:p>
        </w:tc>
        <w:tc>
          <w:tcPr>
            <w:tcW w:w="1870" w:type="dxa"/>
          </w:tcPr>
          <w:p w14:paraId="7951D526" w14:textId="3169779B" w:rsidR="00C83DE5" w:rsidRDefault="00C83DE5" w:rsidP="00823CA8">
            <w:r>
              <w:t>2</w:t>
            </w:r>
            <w:r w:rsidR="004D1600">
              <w:t>2</w:t>
            </w:r>
            <w:r>
              <w:t>.</w:t>
            </w:r>
            <w:r w:rsidR="004D1600">
              <w:t>9</w:t>
            </w:r>
            <w:r>
              <w:t>0</w:t>
            </w:r>
          </w:p>
        </w:tc>
      </w:tr>
      <w:tr w:rsidR="00C83DE5" w14:paraId="0E62353D" w14:textId="77777777" w:rsidTr="00823CA8">
        <w:tc>
          <w:tcPr>
            <w:tcW w:w="1870" w:type="dxa"/>
          </w:tcPr>
          <w:p w14:paraId="4AA5E96D" w14:textId="77777777" w:rsidR="00C83DE5" w:rsidRDefault="00C83DE5" w:rsidP="00823CA8">
            <w:r>
              <w:t>400</w:t>
            </w:r>
          </w:p>
        </w:tc>
        <w:tc>
          <w:tcPr>
            <w:tcW w:w="2985" w:type="dxa"/>
          </w:tcPr>
          <w:p w14:paraId="59F8D5B6" w14:textId="77777777" w:rsidR="00C83DE5" w:rsidRDefault="00C83DE5" w:rsidP="00823CA8">
            <w:r>
              <w:t>ARTHUR HARRIS</w:t>
            </w:r>
          </w:p>
        </w:tc>
        <w:tc>
          <w:tcPr>
            <w:tcW w:w="755" w:type="dxa"/>
          </w:tcPr>
          <w:p w14:paraId="3A2B7C29" w14:textId="77777777" w:rsidR="00C83DE5" w:rsidRDefault="00C83DE5" w:rsidP="00823CA8">
            <w:r>
              <w:t>1984</w:t>
            </w:r>
          </w:p>
        </w:tc>
        <w:tc>
          <w:tcPr>
            <w:tcW w:w="1870" w:type="dxa"/>
          </w:tcPr>
          <w:p w14:paraId="314710F4" w14:textId="77777777" w:rsidR="00C83DE5" w:rsidRDefault="00C83DE5" w:rsidP="00823CA8">
            <w:r>
              <w:t>51.6</w:t>
            </w:r>
          </w:p>
        </w:tc>
      </w:tr>
      <w:tr w:rsidR="00C83DE5" w14:paraId="7FE2217F" w14:textId="77777777" w:rsidTr="00823CA8">
        <w:tc>
          <w:tcPr>
            <w:tcW w:w="1870" w:type="dxa"/>
          </w:tcPr>
          <w:p w14:paraId="68A11B68" w14:textId="77777777" w:rsidR="00C83DE5" w:rsidRDefault="00C83DE5" w:rsidP="00823CA8">
            <w:r>
              <w:t>800</w:t>
            </w:r>
          </w:p>
        </w:tc>
        <w:tc>
          <w:tcPr>
            <w:tcW w:w="2985" w:type="dxa"/>
          </w:tcPr>
          <w:p w14:paraId="07A5521B" w14:textId="77777777" w:rsidR="00C83DE5" w:rsidRDefault="00C83DE5" w:rsidP="00823CA8">
            <w:r>
              <w:t>JAMES MCDONALD</w:t>
            </w:r>
          </w:p>
        </w:tc>
        <w:tc>
          <w:tcPr>
            <w:tcW w:w="755" w:type="dxa"/>
          </w:tcPr>
          <w:p w14:paraId="6C4B89CE" w14:textId="77777777" w:rsidR="00C83DE5" w:rsidRDefault="00C83DE5" w:rsidP="00823CA8">
            <w:r>
              <w:t>2019</w:t>
            </w:r>
          </w:p>
        </w:tc>
        <w:tc>
          <w:tcPr>
            <w:tcW w:w="1870" w:type="dxa"/>
          </w:tcPr>
          <w:p w14:paraId="28F2A64A" w14:textId="77777777" w:rsidR="00C83DE5" w:rsidRDefault="00C83DE5" w:rsidP="00823CA8">
            <w:r>
              <w:t>1:59.54</w:t>
            </w:r>
          </w:p>
        </w:tc>
      </w:tr>
      <w:tr w:rsidR="00C83DE5" w14:paraId="36D3F4D7" w14:textId="77777777" w:rsidTr="00823CA8">
        <w:tc>
          <w:tcPr>
            <w:tcW w:w="1870" w:type="dxa"/>
          </w:tcPr>
          <w:p w14:paraId="212C0351" w14:textId="77777777" w:rsidR="00C83DE5" w:rsidRDefault="00C83DE5" w:rsidP="00823CA8">
            <w:r>
              <w:t>1600</w:t>
            </w:r>
          </w:p>
        </w:tc>
        <w:tc>
          <w:tcPr>
            <w:tcW w:w="2985" w:type="dxa"/>
          </w:tcPr>
          <w:p w14:paraId="30880FC5" w14:textId="52FA2B65" w:rsidR="00C83DE5" w:rsidRDefault="00AC6422" w:rsidP="00823CA8">
            <w:r>
              <w:t>STEVE ROGERS</w:t>
            </w:r>
          </w:p>
        </w:tc>
        <w:tc>
          <w:tcPr>
            <w:tcW w:w="755" w:type="dxa"/>
          </w:tcPr>
          <w:p w14:paraId="6ED1CE22" w14:textId="77777777" w:rsidR="00C83DE5" w:rsidRDefault="00C83DE5" w:rsidP="00823CA8">
            <w:r>
              <w:t>1995</w:t>
            </w:r>
          </w:p>
        </w:tc>
        <w:tc>
          <w:tcPr>
            <w:tcW w:w="1870" w:type="dxa"/>
          </w:tcPr>
          <w:p w14:paraId="01DDD8D4" w14:textId="1B2D9C8B" w:rsidR="00C83DE5" w:rsidRDefault="00C83DE5" w:rsidP="00823CA8">
            <w:r>
              <w:t>4:</w:t>
            </w:r>
            <w:r w:rsidR="003A39D1">
              <w:t>42.89</w:t>
            </w:r>
          </w:p>
        </w:tc>
      </w:tr>
      <w:tr w:rsidR="00C83DE5" w14:paraId="700E4C41" w14:textId="77777777" w:rsidTr="00823CA8">
        <w:tc>
          <w:tcPr>
            <w:tcW w:w="1870" w:type="dxa"/>
          </w:tcPr>
          <w:p w14:paraId="7C649BF1" w14:textId="77777777" w:rsidR="00C83DE5" w:rsidRDefault="00C83DE5" w:rsidP="00823CA8">
            <w:r>
              <w:t>3200</w:t>
            </w:r>
          </w:p>
        </w:tc>
        <w:tc>
          <w:tcPr>
            <w:tcW w:w="2985" w:type="dxa"/>
          </w:tcPr>
          <w:p w14:paraId="3ABF7A77" w14:textId="7DC56476" w:rsidR="00C83DE5" w:rsidRDefault="00AC6422" w:rsidP="00823CA8">
            <w:r>
              <w:t>MIKE OLAGUE</w:t>
            </w:r>
          </w:p>
        </w:tc>
        <w:tc>
          <w:tcPr>
            <w:tcW w:w="755" w:type="dxa"/>
          </w:tcPr>
          <w:p w14:paraId="5ECA0244" w14:textId="77777777" w:rsidR="00C83DE5" w:rsidRDefault="00C83DE5" w:rsidP="00823CA8">
            <w:r>
              <w:t>1995</w:t>
            </w:r>
          </w:p>
        </w:tc>
        <w:tc>
          <w:tcPr>
            <w:tcW w:w="1870" w:type="dxa"/>
          </w:tcPr>
          <w:p w14:paraId="06C5DF25" w14:textId="012A10C6" w:rsidR="00C83DE5" w:rsidRDefault="00C83DE5" w:rsidP="00823CA8">
            <w:r>
              <w:t>10:</w:t>
            </w:r>
            <w:r w:rsidR="003A39D1">
              <w:t>22.6</w:t>
            </w:r>
          </w:p>
        </w:tc>
      </w:tr>
      <w:tr w:rsidR="00C83DE5" w14:paraId="01180A8C" w14:textId="77777777" w:rsidTr="00823CA8">
        <w:tc>
          <w:tcPr>
            <w:tcW w:w="1870" w:type="dxa"/>
          </w:tcPr>
          <w:p w14:paraId="6F905432" w14:textId="77777777" w:rsidR="00C83DE5" w:rsidRDefault="00C83DE5" w:rsidP="00823CA8">
            <w:r>
              <w:t>110H</w:t>
            </w:r>
          </w:p>
        </w:tc>
        <w:tc>
          <w:tcPr>
            <w:tcW w:w="2985" w:type="dxa"/>
          </w:tcPr>
          <w:p w14:paraId="0EFAE24D" w14:textId="77777777" w:rsidR="00C83DE5" w:rsidRDefault="00C83DE5" w:rsidP="00823CA8">
            <w:r>
              <w:t>PAUL BROWN</w:t>
            </w:r>
          </w:p>
        </w:tc>
        <w:tc>
          <w:tcPr>
            <w:tcW w:w="755" w:type="dxa"/>
          </w:tcPr>
          <w:p w14:paraId="49C8593F" w14:textId="77777777" w:rsidR="00C83DE5" w:rsidRDefault="00C83DE5" w:rsidP="00823CA8">
            <w:r>
              <w:t>1980</w:t>
            </w:r>
          </w:p>
        </w:tc>
        <w:tc>
          <w:tcPr>
            <w:tcW w:w="1870" w:type="dxa"/>
          </w:tcPr>
          <w:p w14:paraId="2614A559" w14:textId="50302BF1" w:rsidR="00C83DE5" w:rsidRDefault="00C83DE5" w:rsidP="00823CA8">
            <w:r>
              <w:t>1</w:t>
            </w:r>
            <w:r w:rsidR="003A39D1">
              <w:t>4</w:t>
            </w:r>
            <w:r>
              <w:t>.</w:t>
            </w:r>
            <w:r w:rsidR="003A39D1">
              <w:t>8</w:t>
            </w:r>
          </w:p>
        </w:tc>
      </w:tr>
      <w:tr w:rsidR="00C83DE5" w14:paraId="078C8B40" w14:textId="77777777" w:rsidTr="00823CA8">
        <w:tc>
          <w:tcPr>
            <w:tcW w:w="1870" w:type="dxa"/>
          </w:tcPr>
          <w:p w14:paraId="12594DB7" w14:textId="77777777" w:rsidR="00C83DE5" w:rsidRDefault="00C83DE5" w:rsidP="00823CA8">
            <w:r>
              <w:t>300H</w:t>
            </w:r>
          </w:p>
        </w:tc>
        <w:tc>
          <w:tcPr>
            <w:tcW w:w="2985" w:type="dxa"/>
          </w:tcPr>
          <w:p w14:paraId="07072972" w14:textId="77777777" w:rsidR="00C83DE5" w:rsidRDefault="00C83DE5" w:rsidP="00823CA8">
            <w:r>
              <w:t>LEON FOOTS</w:t>
            </w:r>
          </w:p>
        </w:tc>
        <w:tc>
          <w:tcPr>
            <w:tcW w:w="755" w:type="dxa"/>
          </w:tcPr>
          <w:p w14:paraId="38CDAFBA" w14:textId="77777777" w:rsidR="00C83DE5" w:rsidRDefault="00C83DE5" w:rsidP="00823CA8">
            <w:r>
              <w:t>1981</w:t>
            </w:r>
          </w:p>
        </w:tc>
        <w:tc>
          <w:tcPr>
            <w:tcW w:w="1870" w:type="dxa"/>
          </w:tcPr>
          <w:p w14:paraId="45DB4255" w14:textId="5B094D09" w:rsidR="00C83DE5" w:rsidRDefault="00C83DE5" w:rsidP="00823CA8">
            <w:r>
              <w:t>40.</w:t>
            </w:r>
            <w:r w:rsidR="003A39D1">
              <w:t>5</w:t>
            </w:r>
          </w:p>
        </w:tc>
      </w:tr>
      <w:tr w:rsidR="00C83DE5" w14:paraId="04ABFB2F" w14:textId="77777777" w:rsidTr="00823CA8">
        <w:tc>
          <w:tcPr>
            <w:tcW w:w="1870" w:type="dxa"/>
          </w:tcPr>
          <w:p w14:paraId="35C6DDF5" w14:textId="77777777" w:rsidR="00C83DE5" w:rsidRDefault="00C83DE5" w:rsidP="00823CA8">
            <w:r>
              <w:t>LONG JUMP</w:t>
            </w:r>
          </w:p>
        </w:tc>
        <w:tc>
          <w:tcPr>
            <w:tcW w:w="2985" w:type="dxa"/>
          </w:tcPr>
          <w:p w14:paraId="293DD353" w14:textId="035D97D5" w:rsidR="00C83DE5" w:rsidRDefault="00060B9D" w:rsidP="00823CA8">
            <w:r>
              <w:t>LAWRENCE WILLIAMS</w:t>
            </w:r>
          </w:p>
        </w:tc>
        <w:tc>
          <w:tcPr>
            <w:tcW w:w="755" w:type="dxa"/>
          </w:tcPr>
          <w:p w14:paraId="43E0F064" w14:textId="77777777" w:rsidR="00C83DE5" w:rsidRDefault="00C83DE5" w:rsidP="00823CA8">
            <w:r>
              <w:t>1989</w:t>
            </w:r>
          </w:p>
        </w:tc>
        <w:tc>
          <w:tcPr>
            <w:tcW w:w="1870" w:type="dxa"/>
          </w:tcPr>
          <w:p w14:paraId="277312FB" w14:textId="1ED612D7" w:rsidR="00C83DE5" w:rsidRDefault="00C83DE5" w:rsidP="00823CA8">
            <w:r>
              <w:t>20’</w:t>
            </w:r>
            <w:r w:rsidR="003A39D1">
              <w:t>8.5</w:t>
            </w:r>
            <w:r>
              <w:t>”</w:t>
            </w:r>
          </w:p>
        </w:tc>
      </w:tr>
      <w:tr w:rsidR="00C83DE5" w14:paraId="2A44ECEF" w14:textId="77777777" w:rsidTr="00823CA8">
        <w:tc>
          <w:tcPr>
            <w:tcW w:w="1870" w:type="dxa"/>
          </w:tcPr>
          <w:p w14:paraId="54CFDEF0" w14:textId="77777777" w:rsidR="00C83DE5" w:rsidRDefault="00C83DE5" w:rsidP="00823CA8">
            <w:r>
              <w:t>TRIPLE JUMP</w:t>
            </w:r>
          </w:p>
        </w:tc>
        <w:tc>
          <w:tcPr>
            <w:tcW w:w="2985" w:type="dxa"/>
          </w:tcPr>
          <w:p w14:paraId="45A8851D" w14:textId="77777777" w:rsidR="00C83DE5" w:rsidRDefault="00C83DE5" w:rsidP="00823CA8">
            <w:r>
              <w:t>TRENT GREENLEAF</w:t>
            </w:r>
          </w:p>
        </w:tc>
        <w:tc>
          <w:tcPr>
            <w:tcW w:w="755" w:type="dxa"/>
          </w:tcPr>
          <w:p w14:paraId="6D0780E6" w14:textId="6CD0B6E8" w:rsidR="00C83DE5" w:rsidRDefault="00DC66B9" w:rsidP="00823CA8">
            <w:r>
              <w:t>2017</w:t>
            </w:r>
          </w:p>
        </w:tc>
        <w:tc>
          <w:tcPr>
            <w:tcW w:w="1870" w:type="dxa"/>
          </w:tcPr>
          <w:p w14:paraId="53E8EFD0" w14:textId="0DFF3CCE" w:rsidR="00C83DE5" w:rsidRDefault="00C83DE5" w:rsidP="00823CA8">
            <w:r>
              <w:t>41’</w:t>
            </w:r>
            <w:r w:rsidR="003A39D1">
              <w:t xml:space="preserve"> 0</w:t>
            </w:r>
            <w:r w:rsidR="007424AC">
              <w:t>”</w:t>
            </w:r>
          </w:p>
        </w:tc>
      </w:tr>
      <w:tr w:rsidR="00C83DE5" w14:paraId="7A18849F" w14:textId="77777777" w:rsidTr="00823CA8">
        <w:tc>
          <w:tcPr>
            <w:tcW w:w="1870" w:type="dxa"/>
          </w:tcPr>
          <w:p w14:paraId="314255A8" w14:textId="77777777" w:rsidR="00C83DE5" w:rsidRDefault="00C83DE5" w:rsidP="00823CA8">
            <w:r>
              <w:t>HIGH JUMP</w:t>
            </w:r>
          </w:p>
        </w:tc>
        <w:tc>
          <w:tcPr>
            <w:tcW w:w="2985" w:type="dxa"/>
          </w:tcPr>
          <w:p w14:paraId="58DCD6C9" w14:textId="77777777" w:rsidR="00C83DE5" w:rsidRDefault="00C83DE5" w:rsidP="00823CA8">
            <w:r>
              <w:t>DWAYNE WILLIAMSON</w:t>
            </w:r>
          </w:p>
          <w:p w14:paraId="59E9A46B" w14:textId="4BAF8F3B" w:rsidR="00C83DE5" w:rsidRDefault="00060B9D" w:rsidP="00823CA8">
            <w:r>
              <w:t>JEFF WEST</w:t>
            </w:r>
          </w:p>
          <w:p w14:paraId="79669E53" w14:textId="7333EBC9" w:rsidR="00C20729" w:rsidRDefault="00060B9D" w:rsidP="00823CA8">
            <w:r>
              <w:t>ERIC HARRIS</w:t>
            </w:r>
          </w:p>
          <w:p w14:paraId="4AA720F6" w14:textId="6C48CA3F" w:rsidR="00C20729" w:rsidRDefault="00060B9D" w:rsidP="00823CA8">
            <w:r>
              <w:t>JEFF WASHINGTON</w:t>
            </w:r>
          </w:p>
          <w:p w14:paraId="2B28C52C" w14:textId="7ECB5786" w:rsidR="00336449" w:rsidRDefault="00336449" w:rsidP="00823CA8"/>
        </w:tc>
        <w:tc>
          <w:tcPr>
            <w:tcW w:w="755" w:type="dxa"/>
          </w:tcPr>
          <w:p w14:paraId="19315B27" w14:textId="77777777" w:rsidR="00C83DE5" w:rsidRDefault="00C83DE5" w:rsidP="00823CA8">
            <w:r>
              <w:t>1977</w:t>
            </w:r>
          </w:p>
          <w:p w14:paraId="269C23EB" w14:textId="77777777" w:rsidR="007424AC" w:rsidRDefault="007424AC" w:rsidP="00823CA8">
            <w:r>
              <w:t>1983</w:t>
            </w:r>
          </w:p>
          <w:p w14:paraId="307C02A0" w14:textId="77777777" w:rsidR="00C20729" w:rsidRDefault="00C20729" w:rsidP="00823CA8">
            <w:r>
              <w:t>1986</w:t>
            </w:r>
          </w:p>
          <w:p w14:paraId="5620EEE4" w14:textId="0D5358F3" w:rsidR="00C20729" w:rsidRDefault="00C20729" w:rsidP="00823CA8">
            <w:r>
              <w:t>1992</w:t>
            </w:r>
          </w:p>
        </w:tc>
        <w:tc>
          <w:tcPr>
            <w:tcW w:w="1870" w:type="dxa"/>
          </w:tcPr>
          <w:p w14:paraId="48798CBA" w14:textId="77777777" w:rsidR="00C83DE5" w:rsidRDefault="00C83DE5" w:rsidP="00823CA8">
            <w:r>
              <w:t>6’2”</w:t>
            </w:r>
            <w:bookmarkStart w:id="0" w:name="_GoBack"/>
            <w:bookmarkEnd w:id="0"/>
          </w:p>
        </w:tc>
      </w:tr>
      <w:tr w:rsidR="00C83DE5" w14:paraId="5CA50D0E" w14:textId="77777777" w:rsidTr="00823CA8">
        <w:tc>
          <w:tcPr>
            <w:tcW w:w="1870" w:type="dxa"/>
          </w:tcPr>
          <w:p w14:paraId="19A4CBCA" w14:textId="77777777" w:rsidR="00C83DE5" w:rsidRDefault="00C83DE5" w:rsidP="00823CA8">
            <w:r>
              <w:t>POLE VAULT</w:t>
            </w:r>
          </w:p>
        </w:tc>
        <w:tc>
          <w:tcPr>
            <w:tcW w:w="2985" w:type="dxa"/>
          </w:tcPr>
          <w:p w14:paraId="622AB9F4" w14:textId="77777777" w:rsidR="00C83DE5" w:rsidRDefault="00C83DE5" w:rsidP="00823CA8">
            <w:r>
              <w:t>SHAY COLLETT</w:t>
            </w:r>
          </w:p>
          <w:p w14:paraId="1C2CC0FA" w14:textId="77777777" w:rsidR="00C83DE5" w:rsidRDefault="00C83DE5" w:rsidP="00823CA8">
            <w:r>
              <w:t>ONSHANTAE MILO</w:t>
            </w:r>
          </w:p>
        </w:tc>
        <w:tc>
          <w:tcPr>
            <w:tcW w:w="755" w:type="dxa"/>
          </w:tcPr>
          <w:p w14:paraId="7BF3E98B" w14:textId="77777777" w:rsidR="00C83DE5" w:rsidRDefault="00C83DE5" w:rsidP="00823CA8">
            <w:r>
              <w:t>1999</w:t>
            </w:r>
          </w:p>
          <w:p w14:paraId="57537893" w14:textId="77777777" w:rsidR="00C83DE5" w:rsidRDefault="00C83DE5" w:rsidP="00823CA8">
            <w:r>
              <w:t>1981</w:t>
            </w:r>
          </w:p>
        </w:tc>
        <w:tc>
          <w:tcPr>
            <w:tcW w:w="1870" w:type="dxa"/>
          </w:tcPr>
          <w:p w14:paraId="38457BA4" w14:textId="77777777" w:rsidR="00C83DE5" w:rsidRDefault="00C83DE5" w:rsidP="00823CA8">
            <w:r>
              <w:t>13’6</w:t>
            </w:r>
          </w:p>
        </w:tc>
      </w:tr>
      <w:tr w:rsidR="00C83DE5" w14:paraId="64EF2430" w14:textId="77777777" w:rsidTr="00823CA8">
        <w:tc>
          <w:tcPr>
            <w:tcW w:w="1870" w:type="dxa"/>
          </w:tcPr>
          <w:p w14:paraId="42F2C10E" w14:textId="77777777" w:rsidR="00C83DE5" w:rsidRDefault="00C83DE5" w:rsidP="00823CA8">
            <w:r>
              <w:t>SHOT PUT</w:t>
            </w:r>
          </w:p>
        </w:tc>
        <w:tc>
          <w:tcPr>
            <w:tcW w:w="2985" w:type="dxa"/>
          </w:tcPr>
          <w:p w14:paraId="75E5104C" w14:textId="10133E33" w:rsidR="00C83DE5" w:rsidRDefault="00C83DE5" w:rsidP="00823CA8">
            <w:r>
              <w:t>JARR</w:t>
            </w:r>
            <w:r w:rsidR="00C20729">
              <w:t>O</w:t>
            </w:r>
            <w:r>
              <w:t>D BRUCE</w:t>
            </w:r>
          </w:p>
        </w:tc>
        <w:tc>
          <w:tcPr>
            <w:tcW w:w="755" w:type="dxa"/>
          </w:tcPr>
          <w:p w14:paraId="6FAF281F" w14:textId="77777777" w:rsidR="00C83DE5" w:rsidRDefault="00C83DE5" w:rsidP="00823CA8">
            <w:r>
              <w:t>1988</w:t>
            </w:r>
          </w:p>
        </w:tc>
        <w:tc>
          <w:tcPr>
            <w:tcW w:w="1870" w:type="dxa"/>
          </w:tcPr>
          <w:p w14:paraId="2DA3187C" w14:textId="77777777" w:rsidR="00C83DE5" w:rsidRDefault="00C83DE5" w:rsidP="00823CA8">
            <w:r>
              <w:t>46’10”</w:t>
            </w:r>
          </w:p>
        </w:tc>
      </w:tr>
      <w:tr w:rsidR="00C83DE5" w14:paraId="523A4086" w14:textId="77777777" w:rsidTr="00823CA8">
        <w:tc>
          <w:tcPr>
            <w:tcW w:w="1870" w:type="dxa"/>
          </w:tcPr>
          <w:p w14:paraId="454C28CB" w14:textId="77777777" w:rsidR="00C83DE5" w:rsidRDefault="00C83DE5" w:rsidP="00823CA8">
            <w:r>
              <w:t>DISCUS</w:t>
            </w:r>
          </w:p>
        </w:tc>
        <w:tc>
          <w:tcPr>
            <w:tcW w:w="2985" w:type="dxa"/>
          </w:tcPr>
          <w:p w14:paraId="15C5C80B" w14:textId="77777777" w:rsidR="00C83DE5" w:rsidRDefault="00C83DE5" w:rsidP="00823CA8">
            <w:r>
              <w:t>SCOTT FULP</w:t>
            </w:r>
          </w:p>
        </w:tc>
        <w:tc>
          <w:tcPr>
            <w:tcW w:w="755" w:type="dxa"/>
          </w:tcPr>
          <w:p w14:paraId="5F980EBC" w14:textId="77777777" w:rsidR="00C83DE5" w:rsidRDefault="00C83DE5" w:rsidP="00823CA8">
            <w:r>
              <w:t>1995</w:t>
            </w:r>
          </w:p>
        </w:tc>
        <w:tc>
          <w:tcPr>
            <w:tcW w:w="1870" w:type="dxa"/>
          </w:tcPr>
          <w:p w14:paraId="677A19BC" w14:textId="0B0FBA66" w:rsidR="00C83DE5" w:rsidRDefault="00C83DE5" w:rsidP="00823CA8">
            <w:r>
              <w:t>137’6</w:t>
            </w:r>
            <w:r w:rsidR="00C20729">
              <w:t>”</w:t>
            </w:r>
          </w:p>
        </w:tc>
      </w:tr>
      <w:tr w:rsidR="00C83DE5" w14:paraId="54BA4A8D" w14:textId="77777777" w:rsidTr="00823CA8">
        <w:tc>
          <w:tcPr>
            <w:tcW w:w="1870" w:type="dxa"/>
          </w:tcPr>
          <w:p w14:paraId="1FCA3EDB" w14:textId="77777777" w:rsidR="00C83DE5" w:rsidRDefault="00C83DE5" w:rsidP="00823CA8">
            <w:r>
              <w:t>4X100</w:t>
            </w:r>
          </w:p>
        </w:tc>
        <w:tc>
          <w:tcPr>
            <w:tcW w:w="2985" w:type="dxa"/>
          </w:tcPr>
          <w:p w14:paraId="2CDA19CC" w14:textId="77777777" w:rsidR="00C83DE5" w:rsidRDefault="00C83DE5" w:rsidP="00823CA8">
            <w:r>
              <w:t>SEAN TAYLOR</w:t>
            </w:r>
          </w:p>
          <w:p w14:paraId="461C7077" w14:textId="77777777" w:rsidR="00C83DE5" w:rsidRDefault="00C83DE5" w:rsidP="00823CA8">
            <w:r>
              <w:t>KEVIN SMITH</w:t>
            </w:r>
          </w:p>
          <w:p w14:paraId="4C135867" w14:textId="77777777" w:rsidR="00C83DE5" w:rsidRDefault="00C83DE5" w:rsidP="00823CA8">
            <w:r>
              <w:t>GRANT LARSON</w:t>
            </w:r>
          </w:p>
          <w:p w14:paraId="1D3332B9" w14:textId="77777777" w:rsidR="00C83DE5" w:rsidRDefault="00C83DE5" w:rsidP="00823CA8">
            <w:r>
              <w:t>BILLY GIPSON</w:t>
            </w:r>
          </w:p>
        </w:tc>
        <w:tc>
          <w:tcPr>
            <w:tcW w:w="755" w:type="dxa"/>
          </w:tcPr>
          <w:p w14:paraId="502DABBD" w14:textId="77777777" w:rsidR="00C83DE5" w:rsidRDefault="00C83DE5" w:rsidP="00823CA8">
            <w:r>
              <w:t>1984</w:t>
            </w:r>
          </w:p>
        </w:tc>
        <w:tc>
          <w:tcPr>
            <w:tcW w:w="1870" w:type="dxa"/>
          </w:tcPr>
          <w:p w14:paraId="032244E9" w14:textId="6355696E" w:rsidR="00C83DE5" w:rsidRDefault="00C83DE5" w:rsidP="00823CA8">
            <w:r>
              <w:t>44.</w:t>
            </w:r>
            <w:r w:rsidR="00C20729">
              <w:t>10</w:t>
            </w:r>
          </w:p>
        </w:tc>
      </w:tr>
      <w:tr w:rsidR="00C83DE5" w14:paraId="36668867" w14:textId="77777777" w:rsidTr="00823CA8">
        <w:tc>
          <w:tcPr>
            <w:tcW w:w="1870" w:type="dxa"/>
          </w:tcPr>
          <w:p w14:paraId="09CAEE00" w14:textId="77777777" w:rsidR="00C83DE5" w:rsidRDefault="00C83DE5" w:rsidP="00823CA8">
            <w:r>
              <w:t>4X200</w:t>
            </w:r>
          </w:p>
        </w:tc>
        <w:tc>
          <w:tcPr>
            <w:tcW w:w="2985" w:type="dxa"/>
          </w:tcPr>
          <w:p w14:paraId="49193A42" w14:textId="77777777" w:rsidR="00C83DE5" w:rsidRDefault="00C83DE5" w:rsidP="00823CA8"/>
        </w:tc>
        <w:tc>
          <w:tcPr>
            <w:tcW w:w="755" w:type="dxa"/>
          </w:tcPr>
          <w:p w14:paraId="67DCE205" w14:textId="77777777" w:rsidR="00C83DE5" w:rsidRDefault="00C83DE5" w:rsidP="00823CA8"/>
        </w:tc>
        <w:tc>
          <w:tcPr>
            <w:tcW w:w="1870" w:type="dxa"/>
          </w:tcPr>
          <w:p w14:paraId="1FD7D72C" w14:textId="77777777" w:rsidR="00C83DE5" w:rsidRDefault="00C83DE5" w:rsidP="00823CA8"/>
        </w:tc>
      </w:tr>
      <w:tr w:rsidR="00C83DE5" w14:paraId="104D670E" w14:textId="77777777" w:rsidTr="00823CA8">
        <w:tc>
          <w:tcPr>
            <w:tcW w:w="1870" w:type="dxa"/>
          </w:tcPr>
          <w:p w14:paraId="168BB3F5" w14:textId="77777777" w:rsidR="00C83DE5" w:rsidRDefault="00C83DE5" w:rsidP="00823CA8">
            <w:r>
              <w:t>4X400</w:t>
            </w:r>
          </w:p>
        </w:tc>
        <w:tc>
          <w:tcPr>
            <w:tcW w:w="2985" w:type="dxa"/>
          </w:tcPr>
          <w:p w14:paraId="08837DFF" w14:textId="77777777" w:rsidR="00C83DE5" w:rsidRDefault="00C83DE5" w:rsidP="00823CA8">
            <w:r>
              <w:t>BILLY GIPSON</w:t>
            </w:r>
          </w:p>
          <w:p w14:paraId="378557C2" w14:textId="77777777" w:rsidR="00C83DE5" w:rsidRDefault="00C83DE5" w:rsidP="00823CA8">
            <w:r>
              <w:t>SEAN TAYLOR</w:t>
            </w:r>
          </w:p>
          <w:p w14:paraId="11848931" w14:textId="77777777" w:rsidR="00C83DE5" w:rsidRDefault="00C83DE5" w:rsidP="00823CA8">
            <w:r>
              <w:t>GRANT LARSON</w:t>
            </w:r>
          </w:p>
          <w:p w14:paraId="248FDCDE" w14:textId="77777777" w:rsidR="00C83DE5" w:rsidRDefault="00C83DE5" w:rsidP="00823CA8">
            <w:r>
              <w:t>ARTHUR HARRIS</w:t>
            </w:r>
          </w:p>
        </w:tc>
        <w:tc>
          <w:tcPr>
            <w:tcW w:w="755" w:type="dxa"/>
          </w:tcPr>
          <w:p w14:paraId="3E18EFBD" w14:textId="77777777" w:rsidR="00C83DE5" w:rsidRDefault="00C83DE5" w:rsidP="00823CA8">
            <w:r>
              <w:t>1984</w:t>
            </w:r>
          </w:p>
        </w:tc>
        <w:tc>
          <w:tcPr>
            <w:tcW w:w="1870" w:type="dxa"/>
          </w:tcPr>
          <w:p w14:paraId="5DB1FD40" w14:textId="74AF7906" w:rsidR="00C83DE5" w:rsidRDefault="00C83DE5" w:rsidP="00823CA8">
            <w:r>
              <w:t>3:30.</w:t>
            </w:r>
            <w:r w:rsidR="00F9273B">
              <w:t>1</w:t>
            </w:r>
            <w:r w:rsidR="00B15EBB">
              <w:t>0</w:t>
            </w:r>
          </w:p>
        </w:tc>
      </w:tr>
    </w:tbl>
    <w:p w14:paraId="04773FA8" w14:textId="77777777" w:rsidR="00E96FB4" w:rsidRDefault="00DC66B9"/>
    <w:sectPr w:rsidR="00E96FB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7640C" w14:textId="77777777" w:rsidR="00697449" w:rsidRDefault="00697449" w:rsidP="00630C5B">
      <w:pPr>
        <w:spacing w:after="0" w:line="240" w:lineRule="auto"/>
      </w:pPr>
      <w:r>
        <w:separator/>
      </w:r>
    </w:p>
  </w:endnote>
  <w:endnote w:type="continuationSeparator" w:id="0">
    <w:p w14:paraId="57C7E8CA" w14:textId="77777777" w:rsidR="00697449" w:rsidRDefault="00697449" w:rsidP="00630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14FE9" w14:textId="77777777" w:rsidR="00697449" w:rsidRDefault="00697449" w:rsidP="00630C5B">
      <w:pPr>
        <w:spacing w:after="0" w:line="240" w:lineRule="auto"/>
      </w:pPr>
      <w:r>
        <w:separator/>
      </w:r>
    </w:p>
  </w:footnote>
  <w:footnote w:type="continuationSeparator" w:id="0">
    <w:p w14:paraId="3613A9FF" w14:textId="77777777" w:rsidR="00697449" w:rsidRDefault="00697449" w:rsidP="00630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FCF27" w14:textId="77777777" w:rsidR="00630C5B" w:rsidRPr="00630C5B" w:rsidRDefault="00630C5B" w:rsidP="00630C5B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630C5B">
      <w:rPr>
        <w:rFonts w:ascii="Times New Roman" w:hAnsi="Times New Roman" w:cs="Times New Roman"/>
        <w:sz w:val="32"/>
        <w:szCs w:val="32"/>
      </w:rPr>
      <w:t>CONROE FRESHMAN BOYS TRACK &amp; FIELD RECORD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TE1NjM3MDM0NTNV0lEKTi0uzszPAykwqgUACzmi9SwAAAA="/>
  </w:docVars>
  <w:rsids>
    <w:rsidRoot w:val="00630C5B"/>
    <w:rsid w:val="00060B9D"/>
    <w:rsid w:val="000A04A9"/>
    <w:rsid w:val="00156577"/>
    <w:rsid w:val="00296D0C"/>
    <w:rsid w:val="002C6D46"/>
    <w:rsid w:val="00336449"/>
    <w:rsid w:val="003A39D1"/>
    <w:rsid w:val="004D1600"/>
    <w:rsid w:val="00630C5B"/>
    <w:rsid w:val="00662AC6"/>
    <w:rsid w:val="00697449"/>
    <w:rsid w:val="007367B8"/>
    <w:rsid w:val="007424AC"/>
    <w:rsid w:val="00777AE5"/>
    <w:rsid w:val="00823CA8"/>
    <w:rsid w:val="009B53C8"/>
    <w:rsid w:val="00A869AE"/>
    <w:rsid w:val="00AC6422"/>
    <w:rsid w:val="00B15EBB"/>
    <w:rsid w:val="00C20729"/>
    <w:rsid w:val="00C83DE5"/>
    <w:rsid w:val="00D36100"/>
    <w:rsid w:val="00D957D9"/>
    <w:rsid w:val="00DC66B9"/>
    <w:rsid w:val="00E93951"/>
    <w:rsid w:val="00F9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494"/>
  <w15:chartTrackingRefBased/>
  <w15:docId w15:val="{F0DE2BEA-3349-4DFD-9773-A6A6BC01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0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C5B"/>
  </w:style>
  <w:style w:type="paragraph" w:styleId="Footer">
    <w:name w:val="footer"/>
    <w:basedOn w:val="Normal"/>
    <w:link w:val="FooterChar"/>
    <w:uiPriority w:val="99"/>
    <w:unhideWhenUsed/>
    <w:rsid w:val="006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 Hurd</dc:creator>
  <cp:keywords/>
  <dc:description/>
  <cp:lastModifiedBy>Jeffery D. Hurd</cp:lastModifiedBy>
  <cp:revision>3</cp:revision>
  <dcterms:created xsi:type="dcterms:W3CDTF">2019-04-30T13:02:00Z</dcterms:created>
  <dcterms:modified xsi:type="dcterms:W3CDTF">2021-05-10T14:22:00Z</dcterms:modified>
</cp:coreProperties>
</file>